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by 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EP (/10 poi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 (/10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wi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pandemic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ooth vari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alit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270,11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8T08:14:25Z</dcterms:created>
  <dcterms:modified xsi:type="dcterms:W3CDTF">2024-01-08T08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